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2b261b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cd466347-fc04-4745-af3b-99a1b68ad8ba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b8cdf591-66bd-4b22-82f0-205890879db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8Z</dcterms:created>
  <dcterms:modified xsi:type="dcterms:W3CDTF">2023-07-04T12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